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rimester effect of each crisis on preterm birth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8:26:01Z</dcterms:created>
  <dcterms:modified xsi:type="dcterms:W3CDTF">2023-10-26T08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